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528" w:rsidRPr="009B4804" w:rsidRDefault="001B7528" w:rsidP="00382727">
      <w:pPr>
        <w:jc w:val="center"/>
        <w:rPr>
          <w:rFonts w:ascii="Cambria" w:hAnsi="Cambria"/>
          <w:b/>
          <w:caps/>
          <w:color w:val="009AA6" w:themeColor="accent4"/>
          <w:sz w:val="28"/>
          <w:szCs w:val="28"/>
        </w:rPr>
      </w:pPr>
      <w:bookmarkStart w:id="0" w:name="Texte11"/>
      <w:r w:rsidRPr="001B7528">
        <w:rPr>
          <w:rFonts w:ascii="Calibri" w:hAnsi="Calibri"/>
          <w:b/>
          <w:noProof/>
          <w:sz w:val="36"/>
          <w:szCs w:val="36"/>
          <w:lang w:eastAsia="fr-CA"/>
        </w:rPr>
        <w:drawing>
          <wp:anchor distT="0" distB="0" distL="114300" distR="114300" simplePos="0" relativeHeight="251658752" behindDoc="0" locked="0" layoutInCell="1" allowOverlap="1" wp14:anchorId="4DB5169C" wp14:editId="373132D1">
            <wp:simplePos x="0" y="0"/>
            <wp:positionH relativeFrom="column">
              <wp:posOffset>4973955</wp:posOffset>
            </wp:positionH>
            <wp:positionV relativeFrom="paragraph">
              <wp:posOffset>-465446</wp:posOffset>
            </wp:positionV>
            <wp:extent cx="1438275" cy="690227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690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b/>
          <w:caps/>
          <w:color w:val="009AA6" w:themeColor="accent4"/>
          <w:sz w:val="28"/>
          <w:szCs w:val="28"/>
        </w:rPr>
        <w:t>Rapport d’incident - employé</w:t>
      </w:r>
    </w:p>
    <w:bookmarkEnd w:id="0"/>
    <w:p w:rsidR="00FA0698" w:rsidRPr="00382727" w:rsidRDefault="001B7528" w:rsidP="00382727">
      <w:pPr>
        <w:pBdr>
          <w:bottom w:val="single" w:sz="4" w:space="4" w:color="auto"/>
        </w:pBdr>
        <w:tabs>
          <w:tab w:val="left" w:pos="345"/>
          <w:tab w:val="right" w:pos="10086"/>
        </w:tabs>
        <w:spacing w:before="120"/>
        <w:rPr>
          <w:rFonts w:ascii="Calibri" w:hAnsi="Calibri"/>
          <w:b/>
          <w:sz w:val="20"/>
          <w:szCs w:val="20"/>
          <w:lang w:eastAsia="fr-CA"/>
        </w:rPr>
      </w:pPr>
      <w:r>
        <w:rPr>
          <w:rFonts w:ascii="Calibri" w:hAnsi="Calibri"/>
          <w:sz w:val="20"/>
          <w:szCs w:val="20"/>
        </w:rPr>
        <w:tab/>
      </w:r>
      <w:r>
        <w:rPr>
          <w:rFonts w:ascii="Calibri" w:hAnsi="Calibri"/>
          <w:b/>
          <w:sz w:val="32"/>
          <w:szCs w:val="32"/>
          <w:lang w:eastAsia="fr-CA"/>
        </w:rPr>
        <w:t>N</w:t>
      </w:r>
      <w:r w:rsidR="00382727">
        <w:rPr>
          <w:rFonts w:ascii="Calibri" w:hAnsi="Calibri"/>
          <w:b/>
          <w:sz w:val="32"/>
          <w:szCs w:val="32"/>
          <w:lang w:eastAsia="fr-CA"/>
        </w:rPr>
        <w:t>om de l’école</w:t>
      </w:r>
      <w:r>
        <w:rPr>
          <w:rFonts w:ascii="Calibri" w:hAnsi="Calibri"/>
          <w:b/>
          <w:sz w:val="20"/>
          <w:szCs w:val="20"/>
          <w:lang w:eastAsia="fr-CA"/>
        </w:rPr>
        <w:t xml:space="preserve"> :          </w:t>
      </w:r>
      <w:r w:rsidRPr="001B7528">
        <w:rPr>
          <w:rFonts w:ascii="Calibri" w:hAnsi="Calibri"/>
          <w:sz w:val="20"/>
          <w:szCs w:val="20"/>
        </w:rPr>
        <w:t xml:space="preserve">                           </w:t>
      </w:r>
      <w:r>
        <w:rPr>
          <w:rFonts w:ascii="Calibri" w:hAnsi="Calibri"/>
          <w:sz w:val="20"/>
          <w:szCs w:val="20"/>
        </w:rPr>
        <w:t xml:space="preserve">                 </w:t>
      </w:r>
      <w:r w:rsidRPr="001B7528">
        <w:rPr>
          <w:rFonts w:ascii="Calibri" w:hAnsi="Calibri"/>
          <w:b/>
          <w:sz w:val="32"/>
          <w:szCs w:val="32"/>
        </w:rPr>
        <w:t>Occupation</w:t>
      </w:r>
      <w:r>
        <w:rPr>
          <w:rFonts w:ascii="Calibri" w:hAnsi="Calibri"/>
          <w:b/>
          <w:sz w:val="32"/>
          <w:szCs w:val="32"/>
        </w:rPr>
        <w:t> :</w:t>
      </w:r>
      <w:r>
        <w:rPr>
          <w:rFonts w:ascii="Calibri" w:hAnsi="Calibri"/>
          <w:sz w:val="20"/>
          <w:szCs w:val="20"/>
        </w:rPr>
        <w:tab/>
      </w:r>
      <w:r w:rsidR="00B23A0D" w:rsidRPr="001B7528">
        <w:rPr>
          <w:rFonts w:ascii="Calibri" w:hAnsi="Calibri"/>
          <w:sz w:val="20"/>
          <w:szCs w:val="20"/>
        </w:rPr>
        <w:t xml:space="preserve"> </w:t>
      </w:r>
    </w:p>
    <w:p w:rsidR="00341EEC" w:rsidRPr="006859E4" w:rsidRDefault="00341EEC" w:rsidP="00864D56">
      <w:pPr>
        <w:jc w:val="center"/>
        <w:rPr>
          <w:b/>
          <w:caps/>
          <w:sz w:val="16"/>
          <w:szCs w:val="16"/>
        </w:rPr>
      </w:pPr>
    </w:p>
    <w:p w:rsidR="0087022B" w:rsidRDefault="0087022B" w:rsidP="0087022B">
      <w:pPr>
        <w:jc w:val="center"/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 xml:space="preserve">Ce rapport doit être </w:t>
      </w:r>
      <w:r w:rsidR="008E462B">
        <w:rPr>
          <w:rFonts w:ascii="Calibri" w:hAnsi="Calibri"/>
          <w:i/>
          <w:sz w:val="22"/>
          <w:szCs w:val="22"/>
        </w:rPr>
        <w:t>rempli</w:t>
      </w:r>
      <w:r>
        <w:rPr>
          <w:rFonts w:ascii="Calibri" w:hAnsi="Calibri"/>
          <w:i/>
          <w:sz w:val="22"/>
          <w:szCs w:val="22"/>
        </w:rPr>
        <w:t xml:space="preserve"> par tous et remis dans les </w:t>
      </w:r>
      <w:r>
        <w:rPr>
          <w:rFonts w:ascii="Calibri" w:hAnsi="Calibri"/>
          <w:b/>
          <w:i/>
          <w:sz w:val="22"/>
          <w:szCs w:val="22"/>
          <w:u w:val="single"/>
        </w:rPr>
        <w:t>24 heures</w:t>
      </w:r>
      <w:r>
        <w:rPr>
          <w:rFonts w:ascii="Calibri" w:hAnsi="Calibri"/>
          <w:i/>
          <w:sz w:val="22"/>
          <w:szCs w:val="22"/>
        </w:rPr>
        <w:t xml:space="preserve"> suivant l’incident. </w:t>
      </w:r>
    </w:p>
    <w:p w:rsidR="00341EEC" w:rsidRPr="00341EEC" w:rsidRDefault="00341EEC" w:rsidP="00341EEC">
      <w:pPr>
        <w:jc w:val="center"/>
        <w:rPr>
          <w:i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809"/>
        <w:gridCol w:w="3261"/>
        <w:gridCol w:w="1701"/>
        <w:gridCol w:w="3499"/>
      </w:tblGrid>
      <w:tr w:rsidR="00864D56" w:rsidRPr="00346440" w:rsidTr="00AB4EE3">
        <w:trPr>
          <w:trHeight w:val="80"/>
        </w:trPr>
        <w:tc>
          <w:tcPr>
            <w:tcW w:w="10270" w:type="dxa"/>
            <w:gridSpan w:val="4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BB422A" w:rsidRPr="001C177D" w:rsidTr="00EC58FB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 w:rsidR="00AB6405">
              <w:rPr>
                <w:rFonts w:ascii="Calibri" w:hAnsi="Calibri"/>
                <w:b/>
                <w:sz w:val="20"/>
                <w:szCs w:val="20"/>
              </w:rPr>
              <w:t xml:space="preserve">u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  <w:r w:rsidR="001B7528">
              <w:rPr>
                <w:rFonts w:ascii="Calibri" w:hAnsi="Calibri"/>
                <w:b/>
                <w:sz w:val="20"/>
                <w:szCs w:val="20"/>
              </w:rPr>
              <w:t xml:space="preserve">                        </w:t>
            </w:r>
          </w:p>
          <w:p w:rsidR="00BB422A" w:rsidRPr="00BB422A" w:rsidRDefault="006763E7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r w:rsidR="001B7528">
              <w:rPr>
                <w:rFonts w:ascii="Calibri" w:hAnsi="Calibri"/>
                <w:sz w:val="20"/>
                <w:szCs w:val="20"/>
              </w:rPr>
              <w:t xml:space="preserve">     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BB422A" w:rsidRPr="00BB422A" w:rsidRDefault="00BB422A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:rsidTr="00EC58FB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:</w:t>
            </w:r>
          </w:p>
          <w:p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Heure 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>précise</w:t>
            </w:r>
            <w:r w:rsidRPr="00BB422A">
              <w:rPr>
                <w:rFonts w:ascii="Calibri" w:hAnsi="Calibri"/>
                <w:sz w:val="20"/>
                <w:szCs w:val="20"/>
              </w:rPr>
              <w:t>: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:rsidR="002F0626" w:rsidRPr="00BB422A" w:rsidRDefault="002F0626" w:rsidP="00BB422A">
            <w:pPr>
              <w:jc w:val="righ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Default="002F0626" w:rsidP="00A11B93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>
              <w:rPr>
                <w:rFonts w:ascii="Calibri" w:hAnsi="Calibri"/>
                <w:sz w:val="16"/>
                <w:szCs w:val="16"/>
              </w:rPr>
              <w:t> :</w:t>
            </w:r>
          </w:p>
          <w:p w:rsidR="002F0626" w:rsidRPr="002824AB" w:rsidRDefault="002F0626" w:rsidP="00A11B93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:rsidTr="009579D7">
        <w:trPr>
          <w:trHeight w:val="197"/>
        </w:trPr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Pr="00BB422A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utres personnes impliquée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:rsidTr="00AB4EE3">
        <w:trPr>
          <w:trHeight w:val="70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:rsidTr="00AB4EE3">
        <w:trPr>
          <w:trHeight w:val="169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9B4804" w:rsidRPr="001C177D" w:rsidTr="00EC58FB">
        <w:trPr>
          <w:trHeight w:val="3402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Pr="00192B53" w:rsidRDefault="00EC58FB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59264" behindDoc="0" locked="0" layoutInCell="1" allowOverlap="1" wp14:anchorId="2B01B55B" wp14:editId="7B973D5F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161290</wp:posOffset>
                  </wp:positionV>
                  <wp:extent cx="1746123" cy="1990284"/>
                  <wp:effectExtent l="0" t="0" r="698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6123" cy="1990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4804"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  <w:p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B4804" w:rsidRDefault="004C697A" w:rsidP="009B4804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Circonstances et description de l’incident et de la blessure </w:t>
            </w:r>
            <w:r w:rsidRPr="004C697A">
              <w:rPr>
                <w:rFonts w:ascii="Calibri" w:hAnsi="Calibri"/>
                <w:b/>
                <w:i/>
                <w:sz w:val="20"/>
                <w:szCs w:val="20"/>
              </w:rPr>
              <w:t>(soyez le plus précis possible; utilisez le verso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4C697A" w:rsidRPr="004C697A" w:rsidRDefault="004C697A" w:rsidP="009B4804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EC58FB">
        <w:trPr>
          <w:trHeight w:val="3402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ures correctives mises en place par la direction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</w:t>
            </w:r>
            <w:r w:rsidR="004C697A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5" w:name="Texte10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4C697A" w:rsidRPr="001C177D" w:rsidTr="001B01B0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</w:t>
            </w:r>
            <w:r w:rsidR="00E532A4">
              <w:rPr>
                <w:rFonts w:ascii="Calibri" w:hAnsi="Calibri"/>
                <w:b/>
                <w:sz w:val="20"/>
                <w:szCs w:val="20"/>
              </w:rPr>
              <w:t>t-ce que les services d’urgence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ont été contac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>tés (policiers, pompier, ambulanciers</w:t>
            </w:r>
            <w:r>
              <w:rPr>
                <w:rFonts w:ascii="Calibri" w:hAnsi="Calibri"/>
                <w:b/>
                <w:sz w:val="20"/>
                <w:szCs w:val="20"/>
              </w:rPr>
              <w:t>)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 ?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   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E532A4" w:rsidRDefault="00E532A4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:rsidTr="001B01B0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incident :</w:t>
            </w:r>
          </w:p>
          <w:p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bookmarkStart w:id="6" w:name="_GoBack"/>
        <w:bookmarkEnd w:id="6"/>
      </w:tr>
      <w:tr w:rsidR="004C697A" w:rsidRPr="001C177D" w:rsidTr="001B01B0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rt WCB complété? www.wcb.ab.ca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rt WCB envoyé au Bureau Central </w:t>
            </w:r>
            <w:r w:rsidR="00046CED" w:rsidRPr="00046CED">
              <w:rPr>
                <w:rFonts w:ascii="Calibri" w:hAnsi="Calibri"/>
                <w:b/>
                <w:sz w:val="16"/>
                <w:szCs w:val="16"/>
              </w:rPr>
              <w:t>(ressources humaines</w:t>
            </w:r>
            <w:r w:rsidR="00046CED">
              <w:rPr>
                <w:rFonts w:ascii="Calibri" w:hAnsi="Calibri"/>
                <w:b/>
                <w:sz w:val="16"/>
                <w:szCs w:val="16"/>
              </w:rPr>
              <w:t>)</w:t>
            </w:r>
          </w:p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97586D">
              <w:rPr>
                <w:rFonts w:ascii="Calibri" w:hAnsi="Calibri"/>
                <w:sz w:val="20"/>
                <w:szCs w:val="20"/>
              </w:rPr>
            </w:r>
            <w:r w:rsidR="0097586D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</w:tr>
      <w:tr w:rsidR="008A6CCE" w:rsidRPr="001C177D" w:rsidTr="001B01B0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CE" w:rsidRPr="003473C1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:rsidR="008A6CCE" w:rsidRPr="008A6CCE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7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7"/>
          </w:p>
        </w:tc>
      </w:tr>
      <w:tr w:rsidR="004C697A" w:rsidRPr="001C177D" w:rsidTr="001B01B0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9579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ignature de la direction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(obligatoire)</w:t>
            </w:r>
          </w:p>
        </w:tc>
      </w:tr>
    </w:tbl>
    <w:p w:rsidR="00EC58FB" w:rsidRDefault="00EC58FB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</w:p>
    <w:p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:rsidR="009B4804" w:rsidRDefault="009B4804" w:rsidP="009B4804">
      <w:pPr>
        <w:jc w:val="center"/>
        <w:rPr>
          <w:rFonts w:ascii="Calibri" w:hAnsi="Calibri"/>
        </w:rPr>
      </w:pPr>
    </w:p>
    <w:p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 xml:space="preserve">prénom et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>nom</w:t>
      </w:r>
      <w:r w:rsidR="009B4804">
        <w:rPr>
          <w:rFonts w:ascii="Calibri" w:hAnsi="Calibri"/>
        </w:rPr>
        <w:t xml:space="preserve"> de famill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9B4804">
        <w:rPr>
          <w:rFonts w:ascii="Calibri" w:hAnsi="Calibri"/>
        </w:rPr>
        <w:t xml:space="preserve">indiquer l’heure minute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nouvelle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jc w:val="both"/>
        <w:rPr>
          <w:rFonts w:ascii="Calibri" w:hAnsi="Calibri"/>
        </w:rPr>
      </w:pP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:rsidR="002F0626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:rsidR="00046CED" w:rsidRPr="00046CED" w:rsidRDefault="00046CED" w:rsidP="002F0626">
      <w:pPr>
        <w:jc w:val="both"/>
        <w:rPr>
          <w:rFonts w:ascii="Calibri" w:hAnsi="Calibri"/>
        </w:rPr>
      </w:pPr>
      <w:r w:rsidRPr="00046CED">
        <w:rPr>
          <w:rFonts w:ascii="Calibri" w:hAnsi="Calibri"/>
          <w:b/>
        </w:rPr>
        <w:t>Mesures correctives :</w:t>
      </w:r>
      <w:r>
        <w:rPr>
          <w:rFonts w:ascii="Calibri" w:hAnsi="Calibri"/>
          <w:b/>
        </w:rPr>
        <w:t xml:space="preserve"> </w:t>
      </w:r>
      <w:r w:rsidR="00E532A4" w:rsidRPr="00E532A4">
        <w:rPr>
          <w:rFonts w:ascii="Calibri" w:hAnsi="Calibri"/>
        </w:rPr>
        <w:t>ce que la direction de l’</w:t>
      </w:r>
      <w:r w:rsidR="00E532A4">
        <w:rPr>
          <w:rFonts w:ascii="Calibri" w:hAnsi="Calibri"/>
        </w:rPr>
        <w:t>école a mis en place pour éviter ce genre d’incident</w:t>
      </w:r>
    </w:p>
    <w:p w:rsidR="00E532A4" w:rsidRDefault="00E532A4" w:rsidP="001F775A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ervices d’urgence : </w:t>
      </w:r>
      <w:r>
        <w:rPr>
          <w:rFonts w:ascii="Calibri" w:hAnsi="Calibri"/>
        </w:rPr>
        <w:t>si le 911</w:t>
      </w:r>
      <w:r w:rsidR="00D95927">
        <w:rPr>
          <w:rFonts w:ascii="Calibri" w:hAnsi="Calibri"/>
        </w:rPr>
        <w:t xml:space="preserve"> a été contacté veuillez donner des précisions</w:t>
      </w:r>
    </w:p>
    <w:p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</w:t>
      </w:r>
      <w:r w:rsidR="001B01B0">
        <w:rPr>
          <w:rFonts w:ascii="Calibri" w:hAnsi="Calibri"/>
        </w:rPr>
        <w:t>nom complet des</w:t>
      </w:r>
      <w:r w:rsidRPr="009B4804">
        <w:rPr>
          <w:rFonts w:ascii="Calibri" w:hAnsi="Calibri"/>
        </w:rPr>
        <w:t xml:space="preserve">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:rsidR="005B1522" w:rsidRDefault="00AB6405" w:rsidP="00AB6405">
      <w:pPr>
        <w:jc w:val="both"/>
        <w:rPr>
          <w:rFonts w:ascii="Calibri" w:hAnsi="Calibri"/>
        </w:rPr>
      </w:pPr>
      <w:r w:rsidRPr="00AB6405">
        <w:rPr>
          <w:rFonts w:ascii="Calibri" w:hAnsi="Calibri"/>
          <w:b/>
        </w:rPr>
        <w:t>Rapport WCB</w:t>
      </w:r>
      <w:r>
        <w:rPr>
          <w:rFonts w:ascii="Calibri" w:hAnsi="Calibri"/>
        </w:rPr>
        <w:t> : veuillez cocher la case qui s’applique</w:t>
      </w:r>
      <w:r w:rsidR="005B1522">
        <w:rPr>
          <w:rFonts w:ascii="Calibri" w:hAnsi="Calibri"/>
        </w:rPr>
        <w:t>. Le rapport doit être rempli par l’employé si :</w:t>
      </w:r>
    </w:p>
    <w:p w:rsidR="005B1522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a besoin d’un traitement médical après les premiers soins</w:t>
      </w:r>
      <w:r w:rsidR="00B86B6C">
        <w:rPr>
          <w:rFonts w:ascii="Calibri" w:hAnsi="Calibri"/>
        </w:rPr>
        <w:t>,</w:t>
      </w:r>
      <w:r w:rsidRPr="005B1522">
        <w:rPr>
          <w:rFonts w:ascii="Calibri" w:hAnsi="Calibri"/>
        </w:rPr>
        <w:t xml:space="preserve"> ou </w:t>
      </w:r>
    </w:p>
    <w:p w:rsidR="00AB6405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ne peut pas travailler suite à l’accident.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  <w:r w:rsidR="001B01B0">
        <w:rPr>
          <w:rFonts w:ascii="Calibri" w:hAnsi="Calibri"/>
        </w:rPr>
        <w:t xml:space="preserve"> et de faire signer votre direction d’école </w:t>
      </w:r>
    </w:p>
    <w:p w:rsidR="00610E15" w:rsidRDefault="00610E15" w:rsidP="001F775A">
      <w:pPr>
        <w:jc w:val="both"/>
        <w:rPr>
          <w:rFonts w:ascii="Calibri" w:hAnsi="Calibri"/>
        </w:rPr>
      </w:pPr>
    </w:p>
    <w:p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:rsidR="00DD5D57" w:rsidRPr="009B4804" w:rsidRDefault="00DD5D57" w:rsidP="001F775A">
      <w:pPr>
        <w:jc w:val="both"/>
        <w:rPr>
          <w:rFonts w:ascii="Calibri" w:hAnsi="Calibri"/>
        </w:rPr>
      </w:pPr>
    </w:p>
    <w:p w:rsidR="00610E15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:rsidR="00AB6405" w:rsidRDefault="00AB6405" w:rsidP="00AB6405">
      <w:pPr>
        <w:jc w:val="both"/>
        <w:rPr>
          <w:rFonts w:ascii="Calibri" w:hAnsi="Calibri"/>
        </w:rPr>
      </w:pPr>
    </w:p>
    <w:p w:rsidR="00AB6405" w:rsidRDefault="00FB6058" w:rsidP="00AB6405">
      <w:pPr>
        <w:jc w:val="both"/>
        <w:rPr>
          <w:rFonts w:ascii="Calibri" w:hAnsi="Calibri"/>
        </w:rPr>
      </w:pPr>
      <w:r>
        <w:rPr>
          <w:rFonts w:ascii="Calibri" w:hAnsi="Calibri"/>
        </w:rPr>
        <w:t>L’agente de santé et</w:t>
      </w:r>
      <w:r w:rsidR="00AB6405">
        <w:rPr>
          <w:rFonts w:ascii="Calibri" w:hAnsi="Calibri"/>
        </w:rPr>
        <w:t xml:space="preserve"> sécurité contactera l’employé pour faire un suivi de l’incident et une enquête aura lieu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610E15" w:rsidRDefault="00610E15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</w:rPr>
        <w:t xml:space="preserve">Une fois le rapport complété et signé, veuillez envoyer une copie par courriel à </w:t>
      </w:r>
      <w:r w:rsidR="00C82382" w:rsidRPr="00C82382">
        <w:rPr>
          <w:rFonts w:ascii="Calibri" w:hAnsi="Calibri"/>
        </w:rPr>
        <w:t>Emilija Lukic</w:t>
      </w:r>
      <w:r w:rsidR="00DD7BD9" w:rsidRPr="00DD7BD9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à</w:t>
      </w:r>
      <w:r w:rsidR="001F775A">
        <w:rPr>
          <w:rFonts w:ascii="Calibri" w:hAnsi="Calibri"/>
        </w:rPr>
        <w:t xml:space="preserve"> l’adresse suivante :</w:t>
      </w:r>
      <w:r w:rsidR="00DD7BD9" w:rsidRPr="00DD7BD9">
        <w:rPr>
          <w:rFonts w:ascii="Calibri" w:hAnsi="Calibri"/>
        </w:rPr>
        <w:t xml:space="preserve"> </w:t>
      </w:r>
      <w:r w:rsidR="00C82382" w:rsidRPr="00C82382">
        <w:rPr>
          <w:rFonts w:ascii="Calibri" w:hAnsi="Calibri"/>
        </w:rPr>
        <w:t>elukic@centrenord.ab.ca</w:t>
      </w:r>
      <w:r w:rsidR="00DD7BD9" w:rsidRPr="00DD7BD9">
        <w:rPr>
          <w:rFonts w:ascii="Calibri" w:hAnsi="Calibri"/>
        </w:rPr>
        <w:t>.</w:t>
      </w:r>
    </w:p>
    <w:p w:rsidR="001F3FF1" w:rsidRDefault="001F3FF1" w:rsidP="001F775A">
      <w:pPr>
        <w:jc w:val="both"/>
        <w:rPr>
          <w:rFonts w:ascii="Calibri" w:hAnsi="Calibri"/>
        </w:rPr>
      </w:pP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D95927">
      <w:footerReference w:type="even" r:id="rId10"/>
      <w:footerReference w:type="default" r:id="rId11"/>
      <w:footerReference w:type="first" r:id="rId12"/>
      <w:pgSz w:w="12240" w:h="15840" w:code="1"/>
      <w:pgMar w:top="709" w:right="1077" w:bottom="142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86D" w:rsidRDefault="0097586D">
      <w:r>
        <w:separator/>
      </w:r>
    </w:p>
  </w:endnote>
  <w:endnote w:type="continuationSeparator" w:id="0">
    <w:p w:rsidR="0097586D" w:rsidRDefault="0097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yriad Pro Cond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EC58FB">
      <w:rPr>
        <w:rFonts w:ascii="Calibri" w:hAnsi="Calibri"/>
        <w:i/>
        <w:sz w:val="20"/>
        <w:szCs w:val="20"/>
      </w:rPr>
      <w:t xml:space="preserve">                                                                        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86D" w:rsidRDefault="0097586D">
      <w:r>
        <w:separator/>
      </w:r>
    </w:p>
  </w:footnote>
  <w:footnote w:type="continuationSeparator" w:id="0">
    <w:p w:rsidR="0097586D" w:rsidRDefault="00975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E05A9"/>
    <w:multiLevelType w:val="hybridMultilevel"/>
    <w:tmpl w:val="EF54FBA2"/>
    <w:lvl w:ilvl="0" w:tplc="0C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DB72DDA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3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A3szA0NLUwsbBQ0lEKTi0uzszPAykwrAUAmvrAVSwAAAA="/>
  </w:docVars>
  <w:rsids>
    <w:rsidRoot w:val="008922AB"/>
    <w:rsid w:val="00007D58"/>
    <w:rsid w:val="000219DD"/>
    <w:rsid w:val="00046CED"/>
    <w:rsid w:val="00067A05"/>
    <w:rsid w:val="00070963"/>
    <w:rsid w:val="00073D7C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01B0"/>
    <w:rsid w:val="001B1F41"/>
    <w:rsid w:val="001B7528"/>
    <w:rsid w:val="001C177D"/>
    <w:rsid w:val="001C32F7"/>
    <w:rsid w:val="001C50A6"/>
    <w:rsid w:val="001E5877"/>
    <w:rsid w:val="001F3FF1"/>
    <w:rsid w:val="001F775A"/>
    <w:rsid w:val="002046E5"/>
    <w:rsid w:val="00204EE7"/>
    <w:rsid w:val="002112DF"/>
    <w:rsid w:val="00215E8E"/>
    <w:rsid w:val="00262B12"/>
    <w:rsid w:val="002824AB"/>
    <w:rsid w:val="00296C1B"/>
    <w:rsid w:val="002A7731"/>
    <w:rsid w:val="002B38DC"/>
    <w:rsid w:val="002B3996"/>
    <w:rsid w:val="002D2962"/>
    <w:rsid w:val="002E3C23"/>
    <w:rsid w:val="002F0626"/>
    <w:rsid w:val="002F4424"/>
    <w:rsid w:val="00320DB9"/>
    <w:rsid w:val="00327B0C"/>
    <w:rsid w:val="00341EEC"/>
    <w:rsid w:val="00346440"/>
    <w:rsid w:val="003473C1"/>
    <w:rsid w:val="00382727"/>
    <w:rsid w:val="003D6D0C"/>
    <w:rsid w:val="00406AA9"/>
    <w:rsid w:val="00445E50"/>
    <w:rsid w:val="00451C6B"/>
    <w:rsid w:val="004708F0"/>
    <w:rsid w:val="0048144A"/>
    <w:rsid w:val="00483504"/>
    <w:rsid w:val="004963F5"/>
    <w:rsid w:val="004A04E0"/>
    <w:rsid w:val="004A24FC"/>
    <w:rsid w:val="004C697A"/>
    <w:rsid w:val="004E08D9"/>
    <w:rsid w:val="004F5FFA"/>
    <w:rsid w:val="005122DF"/>
    <w:rsid w:val="0052456E"/>
    <w:rsid w:val="00546FCC"/>
    <w:rsid w:val="00572908"/>
    <w:rsid w:val="00587679"/>
    <w:rsid w:val="005926C0"/>
    <w:rsid w:val="005B1522"/>
    <w:rsid w:val="005D68C3"/>
    <w:rsid w:val="005D6B3D"/>
    <w:rsid w:val="005F59BD"/>
    <w:rsid w:val="00610E15"/>
    <w:rsid w:val="00643907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B351F"/>
    <w:rsid w:val="007F00A0"/>
    <w:rsid w:val="00803FFA"/>
    <w:rsid w:val="00807AF3"/>
    <w:rsid w:val="00837757"/>
    <w:rsid w:val="00840C27"/>
    <w:rsid w:val="00864D56"/>
    <w:rsid w:val="0087022B"/>
    <w:rsid w:val="008754C0"/>
    <w:rsid w:val="00883F96"/>
    <w:rsid w:val="008922AB"/>
    <w:rsid w:val="00896492"/>
    <w:rsid w:val="008A03D1"/>
    <w:rsid w:val="008A66C0"/>
    <w:rsid w:val="008A6CCE"/>
    <w:rsid w:val="008B0411"/>
    <w:rsid w:val="008D2EEB"/>
    <w:rsid w:val="008E462B"/>
    <w:rsid w:val="00923C3B"/>
    <w:rsid w:val="009579D7"/>
    <w:rsid w:val="0097586D"/>
    <w:rsid w:val="009A60CC"/>
    <w:rsid w:val="009B4804"/>
    <w:rsid w:val="009E175F"/>
    <w:rsid w:val="009F1BF4"/>
    <w:rsid w:val="00A10342"/>
    <w:rsid w:val="00A11B93"/>
    <w:rsid w:val="00A419DE"/>
    <w:rsid w:val="00A91371"/>
    <w:rsid w:val="00AB4EE3"/>
    <w:rsid w:val="00AB6405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86B6C"/>
    <w:rsid w:val="00B9171B"/>
    <w:rsid w:val="00BB422A"/>
    <w:rsid w:val="00C059EA"/>
    <w:rsid w:val="00C06FF3"/>
    <w:rsid w:val="00C23B7A"/>
    <w:rsid w:val="00C334CE"/>
    <w:rsid w:val="00C3489A"/>
    <w:rsid w:val="00C37EAF"/>
    <w:rsid w:val="00C45513"/>
    <w:rsid w:val="00C82382"/>
    <w:rsid w:val="00C834AC"/>
    <w:rsid w:val="00C87561"/>
    <w:rsid w:val="00CB7A58"/>
    <w:rsid w:val="00CE3501"/>
    <w:rsid w:val="00CF5979"/>
    <w:rsid w:val="00D17177"/>
    <w:rsid w:val="00D6088C"/>
    <w:rsid w:val="00D7051B"/>
    <w:rsid w:val="00D95927"/>
    <w:rsid w:val="00DC41C7"/>
    <w:rsid w:val="00DD5D57"/>
    <w:rsid w:val="00DD7BD9"/>
    <w:rsid w:val="00E02BF7"/>
    <w:rsid w:val="00E14F0A"/>
    <w:rsid w:val="00E162DB"/>
    <w:rsid w:val="00E16BF6"/>
    <w:rsid w:val="00E2500B"/>
    <w:rsid w:val="00E33853"/>
    <w:rsid w:val="00E532A4"/>
    <w:rsid w:val="00E9044C"/>
    <w:rsid w:val="00E92C1E"/>
    <w:rsid w:val="00E962BC"/>
    <w:rsid w:val="00EC43D1"/>
    <w:rsid w:val="00EC58FB"/>
    <w:rsid w:val="00ED4F99"/>
    <w:rsid w:val="00F208CC"/>
    <w:rsid w:val="00F43825"/>
    <w:rsid w:val="00F5395E"/>
    <w:rsid w:val="00F939BC"/>
    <w:rsid w:val="00FA0698"/>
    <w:rsid w:val="00FA36CB"/>
    <w:rsid w:val="00FB6058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FFDDAE7"/>
  <w15:docId w15:val="{A0BA3ED5-6BBE-4046-9D49-7EA32875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3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9E31B-6A82-4324-993A-2062630FA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3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Emilija Lukic</cp:lastModifiedBy>
  <cp:revision>3</cp:revision>
  <cp:lastPrinted>2018-02-22T18:16:00Z</cp:lastPrinted>
  <dcterms:created xsi:type="dcterms:W3CDTF">2019-10-25T19:23:00Z</dcterms:created>
  <dcterms:modified xsi:type="dcterms:W3CDTF">2019-10-25T19:26:00Z</dcterms:modified>
</cp:coreProperties>
</file>